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1E_toxicity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4/17/2020</w:t>
      </w:r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20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BodyText"/>
      </w:pPr>
      <w:r>
        <w:t xml:space="preserve">Results from Microtox® Acute Toxicity Test for Sediments, Porewaters and Effluents collected in 2017 are found in (</w:t>
      </w:r>
      <w:r>
        <w:t xml:space="preserve">@ref</w:t>
      </w:r>
      <w:r>
        <w:t xml:space="preserve"> </w:t>
      </w:r>
      <w:r>
        <w:t xml:space="preserve">tab.id=</w:t>
      </w:r>
      <w:r>
        <w:t xml:space="preserve">“</w:t>
      </w:r>
      <w:r>
        <w:t xml:space="preserve">Tox-table</w:t>
      </w:r>
      <w:r>
        <w:t xml:space="preserve">”</w:t>
      </w:r>
      <w:r>
        <w:t xml:space="preserve">). In the Wallkill Watershed, sediments ranged from non-toxic to severe and porewaters ranged from non-toxic to toxic.</w:t>
      </w:r>
    </w:p>
    <w:p>
      <w:pPr>
        <w:pStyle w:val="BodyText"/>
      </w:pPr>
      <w:r>
        <w:t xml:space="preserve">Table </w:t>
      </w:r>
      <w:bookmarkStart w:id="049dd24f-4746-4566-b232-b0a68407e28d" w:name="Tox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49dd24f-4746-4566-b232-b0a68407e28d"/>
      <w:r>
        <w:t xml:space="preserve">:</w:t>
      </w:r>
      <w:r>
        <w:t xml:space="preserve">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250"/>
        <w:tblLook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ec.ny.gov/chemical/298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dec.ny.gov/chemical/298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1E_toxicity</dc:title>
  <dc:creator>NYSDEC SMAS : Keleigh Reynolds</dc:creator>
  <cp:keywords/>
  <dcterms:created xsi:type="dcterms:W3CDTF">2020-12-28T18:56:02Z</dcterms:created>
  <dcterms:modified xsi:type="dcterms:W3CDTF">2020-12-28T18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7/2020</vt:lpwstr>
  </property>
  <property fmtid="{D5CDD505-2E9C-101B-9397-08002B2CF9AE}" pid="3" name="output">
    <vt:lpwstr/>
  </property>
</Properties>
</file>